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413068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</w:p>
    <w:p w14:paraId="1709C34B" w14:textId="77777777" w:rsidR="003038CD" w:rsidRPr="003038CD" w:rsidRDefault="003038CD" w:rsidP="003038CD">
      <w:pPr>
        <w:ind w:left="360"/>
        <w:rPr>
          <w:b/>
          <w:bCs/>
        </w:rPr>
      </w:pPr>
      <w:bookmarkStart w:id="0" w:name="_Hlk130736873"/>
      <w:r w:rsidRPr="003038CD">
        <w:rPr>
          <w:b/>
          <w:bCs/>
        </w:rPr>
        <w:t>Objectives</w:t>
      </w:r>
    </w:p>
    <w:p w14:paraId="38ED8427" w14:textId="701EDAD2" w:rsidR="003038CD" w:rsidRDefault="003038CD" w:rsidP="003038CD">
      <w:pPr>
        <w:pStyle w:val="ListParagraph"/>
        <w:numPr>
          <w:ilvl w:val="1"/>
          <w:numId w:val="1"/>
        </w:numPr>
      </w:pPr>
      <w:r>
        <w:t>String manipulation</w:t>
      </w:r>
    </w:p>
    <w:p w14:paraId="0AF3ACE7" w14:textId="77777777" w:rsidR="003038CD" w:rsidRDefault="003038CD" w:rsidP="003038CD">
      <w:pPr>
        <w:ind w:left="360"/>
      </w:pPr>
      <w:r>
        <w:t>Please submit screenshots of output this document for grading when completed.</w:t>
      </w:r>
    </w:p>
    <w:p w14:paraId="413CE080" w14:textId="77777777" w:rsidR="003038CD" w:rsidRPr="00C93CC0" w:rsidRDefault="003038CD" w:rsidP="003038CD">
      <w:pPr>
        <w:ind w:left="360"/>
        <w:rPr>
          <w:b/>
          <w:bCs/>
        </w:rPr>
      </w:pPr>
      <w:r w:rsidRPr="00C93CC0">
        <w:rPr>
          <w:b/>
          <w:bCs/>
        </w:rPr>
        <w:t>GitHub URL:</w:t>
      </w:r>
    </w:p>
    <w:bookmarkEnd w:id="0"/>
    <w:p w14:paraId="35DCBC18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</w:p>
    <w:p w14:paraId="623AF2A0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</w:p>
    <w:p w14:paraId="695FE6BF" w14:textId="2E5767FC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  <w:r>
        <w:rPr>
          <w:rFonts w:ascii="StoneSansITCStd-Bold" w:hAnsi="StoneSansITCStd-Bold" w:cs="StoneSansITCStd-Bold"/>
          <w:b/>
          <w:bCs/>
          <w:sz w:val="20"/>
          <w:szCs w:val="20"/>
        </w:rPr>
        <w:t>1</w:t>
      </w:r>
      <w:r>
        <w:rPr>
          <w:rFonts w:ascii="StoneSansITCStd-Bold" w:hAnsi="StoneSansITCStd-Bold" w:cs="StoneSansITCStd-Bold"/>
          <w:b/>
          <w:bCs/>
          <w:sz w:val="20"/>
          <w:szCs w:val="20"/>
        </w:rPr>
        <w:t>. Vowels and Consonants</w:t>
      </w:r>
    </w:p>
    <w:p w14:paraId="1F242F51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Write a program with a function that accepts a string as an argument and returns the</w:t>
      </w:r>
    </w:p>
    <w:p w14:paraId="7C95EF10" w14:textId="0E1826EA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number of vowels that the string contains. The application should have another function</w:t>
      </w:r>
      <w:r w:rsidRPr="003038CD">
        <w:rPr>
          <w:rFonts w:ascii="SabonLTPro-Roman" w:hAnsi="SabonLTPro-Roman" w:cs="SabonLTPro-Roman"/>
          <w:sz w:val="20"/>
          <w:szCs w:val="20"/>
        </w:rPr>
        <w:t xml:space="preserve"> </w:t>
      </w:r>
      <w:r>
        <w:rPr>
          <w:rFonts w:ascii="SabonLTPro-Roman" w:hAnsi="SabonLTPro-Roman" w:cs="SabonLTPro-Roman"/>
          <w:sz w:val="20"/>
          <w:szCs w:val="20"/>
        </w:rPr>
        <w:t xml:space="preserve">that accepts a string as an argument and returns the number of consonants that the </w:t>
      </w:r>
      <w:proofErr w:type="gramStart"/>
      <w:r>
        <w:rPr>
          <w:rFonts w:ascii="SabonLTPro-Roman" w:hAnsi="SabonLTPro-Roman" w:cs="SabonLTPro-Roman"/>
          <w:sz w:val="20"/>
          <w:szCs w:val="20"/>
        </w:rPr>
        <w:t>string</w:t>
      </w:r>
      <w:proofErr w:type="gramEnd"/>
    </w:p>
    <w:p w14:paraId="1F01375E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 xml:space="preserve">contains. The application should let the user enter a string, and should display the </w:t>
      </w:r>
      <w:proofErr w:type="gramStart"/>
      <w:r>
        <w:rPr>
          <w:rFonts w:ascii="SabonLTPro-Roman" w:hAnsi="SabonLTPro-Roman" w:cs="SabonLTPro-Roman"/>
          <w:sz w:val="20"/>
          <w:szCs w:val="20"/>
        </w:rPr>
        <w:t>number</w:t>
      </w:r>
      <w:proofErr w:type="gramEnd"/>
    </w:p>
    <w:p w14:paraId="0CB5E30C" w14:textId="5C9E305D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of vowels and the number of consonants it contains.</w:t>
      </w:r>
    </w:p>
    <w:p w14:paraId="3BB2556C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38D40B4B" w14:textId="66D66A8F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  <w:r>
        <w:rPr>
          <w:rFonts w:ascii="StoneSansITCStd-Bold" w:hAnsi="StoneSansITCStd-Bold" w:cs="StoneSansITCStd-Bold"/>
          <w:b/>
          <w:bCs/>
          <w:sz w:val="20"/>
          <w:szCs w:val="20"/>
        </w:rPr>
        <w:t>2</w:t>
      </w:r>
      <w:r>
        <w:rPr>
          <w:rFonts w:ascii="StoneSansITCStd-Bold" w:hAnsi="StoneSansITCStd-Bold" w:cs="StoneSansITCStd-Bold"/>
          <w:b/>
          <w:bCs/>
          <w:sz w:val="20"/>
          <w:szCs w:val="20"/>
        </w:rPr>
        <w:t>. Most Frequent Character</w:t>
      </w:r>
    </w:p>
    <w:p w14:paraId="39C1FE1C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 xml:space="preserve">Write a program that lets the user enter a string and displays the character that appears </w:t>
      </w:r>
      <w:proofErr w:type="gramStart"/>
      <w:r>
        <w:rPr>
          <w:rFonts w:ascii="SabonLTPro-Roman" w:hAnsi="SabonLTPro-Roman" w:cs="SabonLTPro-Roman"/>
          <w:sz w:val="20"/>
          <w:szCs w:val="20"/>
        </w:rPr>
        <w:t>most</w:t>
      </w:r>
      <w:proofErr w:type="gramEnd"/>
    </w:p>
    <w:p w14:paraId="623E450C" w14:textId="4383F0D1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frequently in the string.</w:t>
      </w:r>
    </w:p>
    <w:p w14:paraId="37BA60F0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09EBC524" w14:textId="494B1648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  <w:r>
        <w:rPr>
          <w:rFonts w:ascii="StoneSansITCStd-Bold" w:hAnsi="StoneSansITCStd-Bold" w:cs="StoneSansITCStd-Bold"/>
          <w:b/>
          <w:bCs/>
          <w:sz w:val="20"/>
          <w:szCs w:val="20"/>
        </w:rPr>
        <w:t>3</w:t>
      </w:r>
      <w:r>
        <w:rPr>
          <w:rFonts w:ascii="StoneSansITCStd-Bold" w:hAnsi="StoneSansITCStd-Bold" w:cs="StoneSansITCStd-Bold"/>
          <w:b/>
          <w:bCs/>
          <w:sz w:val="20"/>
          <w:szCs w:val="20"/>
        </w:rPr>
        <w:t>. Word Separator</w:t>
      </w:r>
    </w:p>
    <w:p w14:paraId="34F69925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 xml:space="preserve">Write a program that accepts as input a sentence in which </w:t>
      </w:r>
      <w:proofErr w:type="gramStart"/>
      <w:r>
        <w:rPr>
          <w:rFonts w:ascii="SabonLTPro-Roman" w:hAnsi="SabonLTPro-Roman" w:cs="SabonLTPro-Roman"/>
          <w:sz w:val="20"/>
          <w:szCs w:val="20"/>
        </w:rPr>
        <w:t>all of</w:t>
      </w:r>
      <w:proofErr w:type="gramEnd"/>
      <w:r>
        <w:rPr>
          <w:rFonts w:ascii="SabonLTPro-Roman" w:hAnsi="SabonLTPro-Roman" w:cs="SabonLTPro-Roman"/>
          <w:sz w:val="20"/>
          <w:szCs w:val="20"/>
        </w:rPr>
        <w:t xml:space="preserve"> the words are run together,</w:t>
      </w:r>
    </w:p>
    <w:p w14:paraId="735DFA94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 xml:space="preserve">but the first character of each word is uppercase. Convert the sentence to a string in </w:t>
      </w:r>
      <w:proofErr w:type="gramStart"/>
      <w:r>
        <w:rPr>
          <w:rFonts w:ascii="SabonLTPro-Roman" w:hAnsi="SabonLTPro-Roman" w:cs="SabonLTPro-Roman"/>
          <w:sz w:val="20"/>
          <w:szCs w:val="20"/>
        </w:rPr>
        <w:t>which</w:t>
      </w:r>
      <w:proofErr w:type="gramEnd"/>
    </w:p>
    <w:p w14:paraId="7762ED4F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the words are separated by spaces, and only the first word starts with an uppercase letter. For</w:t>
      </w:r>
    </w:p>
    <w:p w14:paraId="2936DF1F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ArialMonoMTPro" w:hAnsi="ArialMonoMTPro" w:cs="ArialMonoMTPro"/>
          <w:sz w:val="18"/>
          <w:szCs w:val="18"/>
        </w:rPr>
      </w:pPr>
      <w:r>
        <w:rPr>
          <w:rFonts w:ascii="SabonLTPro-Roman" w:hAnsi="SabonLTPro-Roman" w:cs="SabonLTPro-Roman"/>
          <w:sz w:val="20"/>
          <w:szCs w:val="20"/>
        </w:rPr>
        <w:t>example the string “</w:t>
      </w:r>
      <w:proofErr w:type="spellStart"/>
      <w:r>
        <w:rPr>
          <w:rFonts w:ascii="ArialMonoMTPro" w:hAnsi="ArialMonoMTPro" w:cs="ArialMonoMTPro"/>
          <w:sz w:val="18"/>
          <w:szCs w:val="18"/>
        </w:rPr>
        <w:t>StopAndSmellTheRoses</w:t>
      </w:r>
      <w:proofErr w:type="spellEnd"/>
      <w:r>
        <w:rPr>
          <w:rFonts w:ascii="ArialMonoMTPro" w:hAnsi="ArialMonoMTPro" w:cs="ArialMonoMTPro"/>
          <w:sz w:val="18"/>
          <w:szCs w:val="18"/>
        </w:rPr>
        <w:t>.</w:t>
      </w:r>
      <w:r>
        <w:rPr>
          <w:rFonts w:ascii="SabonLTPro-Roman" w:hAnsi="SabonLTPro-Roman" w:cs="SabonLTPro-Roman"/>
          <w:sz w:val="20"/>
          <w:szCs w:val="20"/>
        </w:rPr>
        <w:t>” would be converted to “</w:t>
      </w:r>
      <w:r>
        <w:rPr>
          <w:rFonts w:ascii="ArialMonoMTPro" w:hAnsi="ArialMonoMTPro" w:cs="ArialMonoMTPro"/>
          <w:sz w:val="18"/>
          <w:szCs w:val="18"/>
        </w:rPr>
        <w:t>Stop and smell</w:t>
      </w:r>
    </w:p>
    <w:p w14:paraId="391A5FA2" w14:textId="042596F5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ArialMonoMTPro" w:hAnsi="ArialMonoMTPro" w:cs="ArialMonoMTPro"/>
          <w:sz w:val="18"/>
          <w:szCs w:val="18"/>
        </w:rPr>
        <w:t>the roses</w:t>
      </w:r>
      <w:r>
        <w:rPr>
          <w:rFonts w:ascii="SabonLTPro-Roman" w:hAnsi="SabonLTPro-Roman" w:cs="SabonLTPro-Roman"/>
          <w:sz w:val="20"/>
          <w:szCs w:val="20"/>
        </w:rPr>
        <w:t>.”</w:t>
      </w:r>
    </w:p>
    <w:p w14:paraId="311CD839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</w:p>
    <w:p w14:paraId="43D3AC9B" w14:textId="7A442B04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  <w:r>
        <w:rPr>
          <w:rFonts w:ascii="StoneSansITCStd-Bold" w:hAnsi="StoneSansITCStd-Bold" w:cs="StoneSansITCStd-Bold"/>
          <w:b/>
          <w:bCs/>
          <w:sz w:val="20"/>
          <w:szCs w:val="20"/>
        </w:rPr>
        <w:t>4</w:t>
      </w:r>
      <w:r>
        <w:rPr>
          <w:rFonts w:ascii="StoneSansITCStd-Bold" w:hAnsi="StoneSansITCStd-Bold" w:cs="StoneSansITCStd-Bold"/>
          <w:b/>
          <w:bCs/>
          <w:sz w:val="20"/>
          <w:szCs w:val="20"/>
        </w:rPr>
        <w:t>. Pig Latin</w:t>
      </w:r>
    </w:p>
    <w:p w14:paraId="2A919F96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Write a program that accepts a sentence as input and converts each word to “Pig Latin.” In</w:t>
      </w:r>
    </w:p>
    <w:p w14:paraId="2FA3F8D6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 xml:space="preserve">one version, to convert a word to Pig Latin, you remove the first letter and place that </w:t>
      </w:r>
      <w:proofErr w:type="gramStart"/>
      <w:r>
        <w:rPr>
          <w:rFonts w:ascii="SabonLTPro-Roman" w:hAnsi="SabonLTPro-Roman" w:cs="SabonLTPro-Roman"/>
          <w:sz w:val="20"/>
          <w:szCs w:val="20"/>
        </w:rPr>
        <w:t>letter</w:t>
      </w:r>
      <w:proofErr w:type="gramEnd"/>
    </w:p>
    <w:p w14:paraId="408DFE30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at the end of the word. Then, you append the string “ay” to the word. Here is an example:</w:t>
      </w:r>
    </w:p>
    <w:p w14:paraId="225D461D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English: I SLEPT MOST OF THE NIGHT</w:t>
      </w:r>
    </w:p>
    <w:p w14:paraId="2F5265D1" w14:textId="4F56B336" w:rsidR="005E184F" w:rsidRDefault="003038CD" w:rsidP="003038CD">
      <w:pPr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Pig Latin: IAY LEPTSAY OSTMAY FOAY HETAY IGHTNAY</w:t>
      </w:r>
    </w:p>
    <w:p w14:paraId="36F717D6" w14:textId="24333C54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toneSansITCStd-Bold" w:hAnsi="StoneSansITCStd-Bold" w:cs="StoneSansITCStd-Bold"/>
          <w:b/>
          <w:bCs/>
          <w:sz w:val="20"/>
          <w:szCs w:val="20"/>
        </w:rPr>
      </w:pPr>
      <w:r>
        <w:rPr>
          <w:rFonts w:ascii="StoneSansITCStd-Bold" w:hAnsi="StoneSansITCStd-Bold" w:cs="StoneSansITCStd-Bold"/>
          <w:b/>
          <w:bCs/>
          <w:sz w:val="20"/>
          <w:szCs w:val="20"/>
        </w:rPr>
        <w:t>5. Caesar Cipher</w:t>
      </w:r>
    </w:p>
    <w:p w14:paraId="405A45C2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A “Caesar Cipher” is a simple way of encrypting a message by replacing each letter with a</w:t>
      </w:r>
    </w:p>
    <w:p w14:paraId="6232F539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letter a certain number of spaces up the alphabet. For example, if shifting the message by</w:t>
      </w:r>
    </w:p>
    <w:p w14:paraId="57F66C10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13, an A would become an N, while an S would wrap around to the start of the alphabet</w:t>
      </w:r>
    </w:p>
    <w:p w14:paraId="239C9248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to become an F.</w:t>
      </w:r>
    </w:p>
    <w:p w14:paraId="48A4A048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Write a program that asks the user for a message (a string) and a shift amount (an integer).</w:t>
      </w:r>
    </w:p>
    <w:p w14:paraId="6EA5D8F9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The values should be passed to a function that accepts a string and an integer as</w:t>
      </w:r>
    </w:p>
    <w:p w14:paraId="6B81BB18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arguments, and returns a string representing the original string encrypted by shifting the</w:t>
      </w:r>
    </w:p>
    <w:p w14:paraId="6AF3849F" w14:textId="77777777" w:rsidR="003038CD" w:rsidRDefault="003038CD" w:rsidP="003038CD">
      <w:pPr>
        <w:autoSpaceDE w:val="0"/>
        <w:autoSpaceDN w:val="0"/>
        <w:adjustRightInd w:val="0"/>
        <w:spacing w:after="0" w:line="240" w:lineRule="auto"/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letters by the integer. For example, a string of “BEWARE THE IDES OF MARCH” and</w:t>
      </w:r>
    </w:p>
    <w:p w14:paraId="4C25F010" w14:textId="770EE200" w:rsidR="003038CD" w:rsidRDefault="003038CD" w:rsidP="003038CD">
      <w:pPr>
        <w:rPr>
          <w:rFonts w:ascii="SabonLTPro-Roman" w:hAnsi="SabonLTPro-Roman" w:cs="SabonLTPro-Roman"/>
          <w:sz w:val="20"/>
          <w:szCs w:val="20"/>
        </w:rPr>
      </w:pPr>
      <w:r>
        <w:rPr>
          <w:rFonts w:ascii="SabonLTPro-Roman" w:hAnsi="SabonLTPro-Roman" w:cs="SabonLTPro-Roman"/>
          <w:sz w:val="20"/>
          <w:szCs w:val="20"/>
        </w:rPr>
        <w:t>an integer of 13 should result in a string of “ORJNER GUR VQRF BS ZNEPU”.</w:t>
      </w:r>
    </w:p>
    <w:p w14:paraId="6FC4CC53" w14:textId="77777777" w:rsidR="003038CD" w:rsidRPr="0032033F" w:rsidRDefault="003038CD" w:rsidP="003038CD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7 homework.</w:t>
      </w:r>
    </w:p>
    <w:p w14:paraId="1101090C" w14:textId="77777777" w:rsidR="003038CD" w:rsidRPr="003038CD" w:rsidRDefault="003038CD" w:rsidP="003038CD"/>
    <w:sectPr w:rsidR="003038CD" w:rsidRPr="003038C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FE730" w14:textId="77777777" w:rsidR="00506E15" w:rsidRDefault="00506E15" w:rsidP="000F31CC">
      <w:pPr>
        <w:spacing w:after="0" w:line="240" w:lineRule="auto"/>
      </w:pPr>
      <w:r>
        <w:separator/>
      </w:r>
    </w:p>
  </w:endnote>
  <w:endnote w:type="continuationSeparator" w:id="0">
    <w:p w14:paraId="69B20629" w14:textId="77777777" w:rsidR="00506E15" w:rsidRDefault="00506E15" w:rsidP="000F31C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toneSansITCStd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abonLTPro-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MonoMTPro">
    <w:altName w:val="Arial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50221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9C20BF" w14:textId="306DFF81" w:rsidR="000F31CC" w:rsidRDefault="000F31C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62A30A" w14:textId="77777777" w:rsidR="000F31CC" w:rsidRDefault="000F31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45E599" w14:textId="77777777" w:rsidR="00506E15" w:rsidRDefault="00506E15" w:rsidP="000F31CC">
      <w:pPr>
        <w:spacing w:after="0" w:line="240" w:lineRule="auto"/>
      </w:pPr>
      <w:r>
        <w:separator/>
      </w:r>
    </w:p>
  </w:footnote>
  <w:footnote w:type="continuationSeparator" w:id="0">
    <w:p w14:paraId="68557959" w14:textId="77777777" w:rsidR="00506E15" w:rsidRDefault="00506E15" w:rsidP="000F31C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F495F6" w14:textId="072E7835" w:rsidR="000F31CC" w:rsidRDefault="000F31CC">
    <w:pPr>
      <w:pStyle w:val="Header"/>
    </w:pPr>
    <w:r>
      <w:t>Santa Ana College</w:t>
    </w:r>
  </w:p>
  <w:p w14:paraId="49799E46" w14:textId="77777777" w:rsidR="0032033F" w:rsidRDefault="000F31CC">
    <w:pPr>
      <w:pStyle w:val="Header"/>
    </w:pPr>
    <w:r>
      <w:t>CMPR114</w:t>
    </w:r>
  </w:p>
  <w:p w14:paraId="5F88CE50" w14:textId="2D5999D7" w:rsidR="000F31CC" w:rsidRDefault="000F31CC">
    <w:pPr>
      <w:pStyle w:val="Header"/>
    </w:pPr>
    <w:r w:rsidRPr="000F31CC">
      <w:t>m7 homework #7</w:t>
    </w:r>
    <w:r w:rsidR="003038CD">
      <w:t xml:space="preserve"> String Manipul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126102"/>
    <w:multiLevelType w:val="hybridMultilevel"/>
    <w:tmpl w:val="C820E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2637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2NLM0NTA0MTYwNzNX0lEKTi0uzszPAykwrAUA7wPaHywAAAA="/>
  </w:docVars>
  <w:rsids>
    <w:rsidRoot w:val="00FD1555"/>
    <w:rsid w:val="000F31CC"/>
    <w:rsid w:val="003038CD"/>
    <w:rsid w:val="0032033F"/>
    <w:rsid w:val="00506E15"/>
    <w:rsid w:val="00507AE9"/>
    <w:rsid w:val="005E184F"/>
    <w:rsid w:val="00823285"/>
    <w:rsid w:val="00D766E0"/>
    <w:rsid w:val="00FD15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57325"/>
  <w15:chartTrackingRefBased/>
  <w15:docId w15:val="{FCCB7455-A1C9-449E-9F91-B1CE0BB3E4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1CC"/>
  </w:style>
  <w:style w:type="paragraph" w:styleId="Footer">
    <w:name w:val="footer"/>
    <w:basedOn w:val="Normal"/>
    <w:link w:val="FooterChar"/>
    <w:uiPriority w:val="99"/>
    <w:unhideWhenUsed/>
    <w:rsid w:val="000F31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1CC"/>
  </w:style>
  <w:style w:type="paragraph" w:styleId="ListParagraph">
    <w:name w:val="List Paragraph"/>
    <w:basedOn w:val="Normal"/>
    <w:uiPriority w:val="34"/>
    <w:qFormat/>
    <w:rsid w:val="005E18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33</Words>
  <Characters>1904</Characters>
  <Application>Microsoft Office Word</Application>
  <DocSecurity>0</DocSecurity>
  <Lines>15</Lines>
  <Paragraphs>4</Paragraphs>
  <ScaleCrop>false</ScaleCrop>
  <Company/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Durendal Huynh</cp:lastModifiedBy>
  <cp:revision>6</cp:revision>
  <dcterms:created xsi:type="dcterms:W3CDTF">2022-10-04T22:06:00Z</dcterms:created>
  <dcterms:modified xsi:type="dcterms:W3CDTF">2023-03-26T22:35:00Z</dcterms:modified>
</cp:coreProperties>
</file>